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622F9523" w:rsidR="00714297" w:rsidRPr="00D35B40" w:rsidRDefault="00275B48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Auckland Light Rail – Bringing Us Closer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5E23540C" w:rsidR="00F0625E" w:rsidRPr="00AC2F42" w:rsidRDefault="00275B48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In 2021, a new Auckland Light Rail Establishment Unit was created to develop an Indicative Business Case for light rail in the City Centre to Mangere corridor. This work quickly established that</w:t>
            </w:r>
            <w:r w:rsidR="008B05C8">
              <w:rPr>
                <w:rFonts w:ascii="Graphik Regular" w:hAnsi="Graphik Regular" w:cs="Circular Std Book"/>
                <w:sz w:val="22"/>
                <w:szCs w:val="22"/>
              </w:rPr>
              <w:t xml:space="preserve"> far from just being a transport project, light rail is a major urban development project and will have a significant impact on the social cohesion and futures of the many communities along the corridor. </w:t>
            </w:r>
            <w:r w:rsidR="00060785">
              <w:rPr>
                <w:rFonts w:ascii="Graphik Regular" w:hAnsi="Graphik Regular" w:cs="Circular Std Book"/>
                <w:sz w:val="22"/>
                <w:szCs w:val="22"/>
              </w:rPr>
              <w:t xml:space="preserve">There was a strong mana whenua </w:t>
            </w:r>
            <w:r w:rsidR="003A4B43">
              <w:rPr>
                <w:rFonts w:ascii="Graphik Regular" w:hAnsi="Graphik Regular" w:cs="Circular Std Book"/>
                <w:sz w:val="22"/>
                <w:szCs w:val="22"/>
              </w:rPr>
              <w:t xml:space="preserve">involvement in the project, including in the governance level, and this </w:t>
            </w:r>
            <w:r w:rsidR="00544829">
              <w:rPr>
                <w:rFonts w:ascii="Graphik Regular" w:hAnsi="Graphik Regular" w:cs="Circular Std Book"/>
                <w:sz w:val="22"/>
                <w:szCs w:val="22"/>
              </w:rPr>
              <w:t>wa</w:t>
            </w:r>
            <w:r w:rsidR="003A4B43">
              <w:rPr>
                <w:rFonts w:ascii="Graphik Regular" w:hAnsi="Graphik Regular" w:cs="Circular Std Book"/>
                <w:sz w:val="22"/>
                <w:szCs w:val="22"/>
              </w:rPr>
              <w:t xml:space="preserve">s reflected in the culture of the unit and their outputs. </w:t>
            </w:r>
            <w:r w:rsidR="008B05C8">
              <w:rPr>
                <w:rFonts w:ascii="Graphik Regular" w:hAnsi="Graphik Regular" w:cs="Circular Std Book"/>
                <w:sz w:val="22"/>
                <w:szCs w:val="22"/>
              </w:rPr>
              <w:t xml:space="preserve">This paper will outline the process for the </w:t>
            </w:r>
            <w:r w:rsidR="00060785">
              <w:rPr>
                <w:rFonts w:ascii="Graphik Regular" w:hAnsi="Graphik Regular" w:cs="Circular Std Book"/>
                <w:sz w:val="22"/>
                <w:szCs w:val="22"/>
              </w:rPr>
              <w:t xml:space="preserve">development of </w:t>
            </w:r>
            <w:r w:rsidR="008B05C8">
              <w:rPr>
                <w:rFonts w:ascii="Graphik Regular" w:hAnsi="Graphik Regular" w:cs="Circular Std Book"/>
                <w:sz w:val="22"/>
                <w:szCs w:val="22"/>
              </w:rPr>
              <w:t>the light rail b</w:t>
            </w:r>
            <w:r w:rsidR="00060785">
              <w:rPr>
                <w:rFonts w:ascii="Graphik Regular" w:hAnsi="Graphik Regular" w:cs="Circular Std Book"/>
                <w:sz w:val="22"/>
                <w:szCs w:val="22"/>
              </w:rPr>
              <w:t xml:space="preserve">usiness case, including how community engagement was undertaken, the role of social cohesion in option assessment and how the urban development outcomes influenced the project. </w:t>
            </w:r>
            <w:r w:rsidR="008B05C8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default" r:id="rId8"/>
      <w:footerReference w:type="even" r:id="rId9"/>
      <w:footerReference w:type="default" r:id="rId10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0874B" w14:textId="77777777" w:rsidR="00D71798" w:rsidRDefault="00D71798">
      <w:r>
        <w:separator/>
      </w:r>
    </w:p>
  </w:endnote>
  <w:endnote w:type="continuationSeparator" w:id="0">
    <w:p w14:paraId="72BC873D" w14:textId="77777777" w:rsidR="00D71798" w:rsidRDefault="00D71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4F292" w14:textId="77777777" w:rsidR="00D71798" w:rsidRDefault="00D71798">
      <w:r>
        <w:separator/>
      </w:r>
    </w:p>
  </w:footnote>
  <w:footnote w:type="continuationSeparator" w:id="0">
    <w:p w14:paraId="612BD4D1" w14:textId="77777777" w:rsidR="00D71798" w:rsidRDefault="00D71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2AA56433" w:rsidR="00A00C0B" w:rsidRDefault="00C776CE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601CFAC" wp14:editId="31A78B63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59040" cy="1890788"/>
          <wp:effectExtent l="0" t="0" r="3810" b="0"/>
          <wp:wrapTight wrapText="bothSides">
            <wp:wrapPolygon edited="0">
              <wp:start x="0" y="0"/>
              <wp:lineTo x="0" y="21332"/>
              <wp:lineTo x="21556" y="21332"/>
              <wp:lineTo x="21556" y="0"/>
              <wp:lineTo x="0" y="0"/>
            </wp:wrapPolygon>
          </wp:wrapTight>
          <wp:docPr id="1" name="Picture 1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8907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0785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75B48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A4B4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B0C6F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4482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05C8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776CE"/>
    <w:rsid w:val="00C93D31"/>
    <w:rsid w:val="00CA531A"/>
    <w:rsid w:val="00CA652B"/>
    <w:rsid w:val="00CB454F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798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85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3</cp:revision>
  <cp:lastPrinted>2017-09-24T23:53:00Z</cp:lastPrinted>
  <dcterms:created xsi:type="dcterms:W3CDTF">2021-11-04T00:11:00Z</dcterms:created>
  <dcterms:modified xsi:type="dcterms:W3CDTF">2022-02-08T20:16:00Z</dcterms:modified>
</cp:coreProperties>
</file>